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16" w:type="dxa"/>
        <w:tblLook w:val="04A0" w:firstRow="1" w:lastRow="0" w:firstColumn="1" w:lastColumn="0" w:noHBand="0" w:noVBand="1"/>
      </w:tblPr>
      <w:tblGrid>
        <w:gridCol w:w="6379"/>
        <w:gridCol w:w="4537"/>
      </w:tblGrid>
      <w:tr w:rsidR="00760513" w:rsidRPr="00760513" w14:paraId="3922CB15" w14:textId="77777777" w:rsidTr="00760513">
        <w:tc>
          <w:tcPr>
            <w:tcW w:w="6379" w:type="dxa"/>
          </w:tcPr>
          <w:p w14:paraId="6BD26A4F" w14:textId="77777777" w:rsidR="00760513" w:rsidRPr="00760513" w:rsidRDefault="00760513" w:rsidP="00706E39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color w:val="BF9949"/>
                <w:sz w:val="32"/>
                <w:szCs w:val="32"/>
              </w:rPr>
            </w:pPr>
            <w:r w:rsidRPr="00760513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Floating Homes</w:t>
            </w:r>
          </w:p>
        </w:tc>
        <w:tc>
          <w:tcPr>
            <w:tcW w:w="4537" w:type="dxa"/>
          </w:tcPr>
          <w:p w14:paraId="024556E2" w14:textId="77777777" w:rsidR="00760513" w:rsidRPr="00760513" w:rsidRDefault="00760513" w:rsidP="00706E39">
            <w:pPr>
              <w:bidi/>
              <w:rPr>
                <w:rFonts w:asciiTheme="minorBidi" w:hAnsiTheme="minorBidi"/>
                <w:color w:val="BF9949"/>
                <w:sz w:val="30"/>
                <w:szCs w:val="30"/>
                <w:rtl/>
                <w:lang w:bidi="ar-JO"/>
              </w:rPr>
            </w:pPr>
            <w:r w:rsidRPr="00760513">
              <w:rPr>
                <w:rFonts w:asciiTheme="minorBidi" w:hAnsiTheme="minorBidi"/>
                <w:color w:val="BF9949"/>
                <w:sz w:val="30"/>
                <w:szCs w:val="30"/>
                <w:rtl/>
                <w:lang w:bidi="ar-JO"/>
              </w:rPr>
              <w:t xml:space="preserve">قائمة </w:t>
            </w:r>
            <w:r w:rsidRPr="00760513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 xml:space="preserve">التفتيش </w:t>
            </w:r>
            <w:r w:rsidRPr="00760513">
              <w:rPr>
                <w:rFonts w:asciiTheme="minorBidi" w:hAnsiTheme="minorBidi"/>
                <w:color w:val="BF9949"/>
                <w:sz w:val="30"/>
                <w:szCs w:val="30"/>
                <w:rtl/>
                <w:lang w:bidi="ar-JO"/>
              </w:rPr>
              <w:t>للبيوت العائمة</w:t>
            </w:r>
          </w:p>
        </w:tc>
      </w:tr>
    </w:tbl>
    <w:p w14:paraId="06D5BA34" w14:textId="77777777" w:rsidR="00760513" w:rsidRPr="00760513" w:rsidRDefault="00760513" w:rsidP="0076051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</w:rPr>
      </w:pPr>
    </w:p>
    <w:p w14:paraId="505511A4" w14:textId="77777777" w:rsidR="00760513" w:rsidRPr="00760513" w:rsidRDefault="00760513" w:rsidP="0076051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5C0C2342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A92959F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1482D4D3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A2B50E1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6ACACAB6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36" w:type="dxa"/>
            <w:shd w:val="clear" w:color="auto" w:fill="BF9948"/>
          </w:tcPr>
          <w:p w14:paraId="00CF9571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36A4C420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A04E2AE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58791775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885D313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00FF4524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50BBA733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891F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730682290" w:edGrp="everyone" w:colFirst="3" w:colLast="3"/>
            <w:permStart w:id="246220423" w:edGrp="everyone" w:colFirst="4" w:colLast="4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E65004" w14:textId="77777777" w:rsidR="00760513" w:rsidRPr="00760513" w:rsidRDefault="00760513" w:rsidP="00706E39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7798768D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Vessel licen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08FBE8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4B05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E219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260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3BA4980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A275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41133921" w:edGrp="everyone" w:colFirst="3" w:colLast="3"/>
            <w:permStart w:id="1839821380" w:edGrp="everyone" w:colFirst="4" w:colLast="4"/>
            <w:permEnd w:id="730682290"/>
            <w:permEnd w:id="246220423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43051" w14:textId="77777777" w:rsidR="00760513" w:rsidRPr="00760513" w:rsidRDefault="00760513" w:rsidP="00706E39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تقرير الصيانة - للجزء المغمور تحت الماء</w:t>
            </w:r>
          </w:p>
          <w:p w14:paraId="0A0E42A2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 xml:space="preserve">Maintenance Report - of underwater structur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1F04F6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E467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0540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256D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9987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6AA052DE" w14:textId="77777777" w:rsidTr="00760513">
        <w:trPr>
          <w:cantSplit/>
          <w:trHeight w:hRule="exact" w:val="11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293B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04697847" w:edGrp="everyone" w:colFirst="3" w:colLast="3"/>
            <w:permStart w:id="1691618546" w:edGrp="everyone" w:colFirst="4" w:colLast="4"/>
            <w:permEnd w:id="1241133921"/>
            <w:permEnd w:id="1839821380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096948" w14:textId="77777777" w:rsidR="00760513" w:rsidRPr="00760513" w:rsidRDefault="00760513" w:rsidP="00706E39">
            <w:pPr>
              <w:bidi/>
              <w:spacing w:after="0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سجل الوسيلة - شاملا (الرحلات</w:t>
            </w:r>
            <w:r w:rsidRPr="00760513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وعدد الركاب - التخلص من النفايات ومياه الصرف الصحي)</w:t>
            </w:r>
          </w:p>
          <w:p w14:paraId="5818E9E3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Vessel logbook- (includes;  trips, number of passengers,  and garbage and sewage discharge)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D19789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F361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924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E99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966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204697847"/>
      <w:permEnd w:id="1691618546"/>
    </w:tbl>
    <w:p w14:paraId="23980902" w14:textId="77777777" w:rsidR="00760513" w:rsidRPr="00760513" w:rsidRDefault="00760513" w:rsidP="00760513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50B3401C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A9E5CF5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4860E491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vAlign w:val="bottom"/>
          </w:tcPr>
          <w:p w14:paraId="482D660B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10B085E5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36" w:type="dxa"/>
            <w:shd w:val="clear" w:color="auto" w:fill="BF9948"/>
          </w:tcPr>
          <w:p w14:paraId="5F0D6A1F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20AD0F7D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A37FB4A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40B0074C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C14B80A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01E531C7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15AC6D66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F617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493308689" w:edGrp="everyone" w:colFirst="3" w:colLast="3"/>
            <w:permStart w:id="1512600639" w:edGrp="everyone" w:colFirst="4" w:colLast="4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3A12C6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نور ملاحي – دائري أبيض على ساري الوسيلة.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</w:p>
          <w:p w14:paraId="44EF3742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Navigation light- All-round white light on vessel mas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27A63C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11BAC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45793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F611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9633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32B6420A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A4D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00008100" w:edGrp="everyone" w:colFirst="3" w:colLast="3"/>
            <w:permStart w:id="23075327" w:edGrp="everyone" w:colFirst="4" w:colLast="4"/>
            <w:permEnd w:id="1493308689"/>
            <w:permEnd w:id="1512600639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D8B9B2" w14:textId="77777777" w:rsidR="00760513" w:rsidRPr="00760513" w:rsidRDefault="00760513" w:rsidP="00706E39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وسيلة اتصال مناسبة </w:t>
            </w:r>
          </w:p>
          <w:p w14:paraId="3258BE5A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8B50A0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BA0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78494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C94D3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2465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D5C6BF1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035E1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56408863" w:edGrp="everyone" w:colFirst="3" w:colLast="3"/>
            <w:permStart w:id="817265296" w:edGrp="everyone" w:colFirst="4" w:colLast="4"/>
            <w:permEnd w:id="900008100"/>
            <w:permEnd w:id="23075327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3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EFADB7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لم الامارات - مثبتا بسارية ذات ارتفاع مناسب على سطح الوسيلة</w:t>
            </w:r>
          </w:p>
          <w:p w14:paraId="6AE8091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B0A4DE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1D4C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45714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BBD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7455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956408863"/>
      <w:permEnd w:id="817265296"/>
    </w:tbl>
    <w:p w14:paraId="6DA5DCE8" w14:textId="77777777" w:rsidR="00760513" w:rsidRPr="00760513" w:rsidRDefault="00760513" w:rsidP="00760513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24"/>
          <w:szCs w:val="24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7772B0C4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F18A0C0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3EDBB1F4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vAlign w:val="bottom"/>
          </w:tcPr>
          <w:p w14:paraId="0D46AD11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6B6A2D54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36" w:type="dxa"/>
            <w:shd w:val="clear" w:color="auto" w:fill="BF9948"/>
          </w:tcPr>
          <w:p w14:paraId="6359ECA5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0BD85CF9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6736692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1432A5AA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60A2E31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7F9AF9EB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0D028939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44DE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471374284" w:edGrp="everyone" w:colFirst="3" w:colLast="3"/>
            <w:permStart w:id="866736411" w:edGrp="everyone" w:colFirst="4" w:colLast="4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1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5D9D1E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نور ملاحي – دائري أبيض على ساري الوسيلة.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</w:p>
          <w:p w14:paraId="0A614797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Navigation light- All-round white light on vessel mas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042E77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7776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9912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D758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891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117BB7B0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706A1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7386517" w:edGrp="everyone" w:colFirst="3" w:colLast="3"/>
            <w:permStart w:id="2056992263" w:edGrp="everyone" w:colFirst="4" w:colLast="4"/>
            <w:permEnd w:id="1471374284"/>
            <w:permEnd w:id="866736411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t>2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A62DCC" w14:textId="77777777" w:rsidR="00760513" w:rsidRPr="00760513" w:rsidRDefault="00760513" w:rsidP="00706E39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وسيلة اتصال مناسبة </w:t>
            </w:r>
          </w:p>
          <w:p w14:paraId="1037C6C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 xml:space="preserve">Suitable communication aid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D06CD8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C840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6264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2713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8049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  <w:p w14:paraId="4D0E0EF1" w14:textId="77777777" w:rsidR="00760513" w:rsidRPr="00760513" w:rsidRDefault="00760513" w:rsidP="00706E39">
            <w:pPr>
              <w:rPr>
                <w:rFonts w:asciiTheme="minorBidi" w:hAnsiTheme="minorBidi"/>
              </w:rPr>
            </w:pPr>
          </w:p>
          <w:p w14:paraId="2F6003BA" w14:textId="77777777" w:rsidR="00760513" w:rsidRPr="00760513" w:rsidRDefault="00760513" w:rsidP="00706E39">
            <w:pPr>
              <w:rPr>
                <w:rFonts w:asciiTheme="minorBidi" w:hAnsiTheme="minorBidi"/>
              </w:rPr>
            </w:pPr>
          </w:p>
        </w:tc>
      </w:tr>
      <w:tr w:rsidR="00760513" w:rsidRPr="00760513" w14:paraId="41B3C478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2887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36890975" w:edGrp="everyone" w:colFirst="3" w:colLast="3"/>
            <w:permStart w:id="507385690" w:edGrp="everyone" w:colFirst="4" w:colLast="4"/>
            <w:permEnd w:id="167386517"/>
            <w:permEnd w:id="2056992263"/>
            <w:r w:rsidRPr="00760513"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  <w:lastRenderedPageBreak/>
              <w:t>3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B3465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لم الامارات - مثبتا بسارية ذات ارتفاع مناسب على سطح الوسيلة</w:t>
            </w:r>
          </w:p>
          <w:p w14:paraId="5A95F2B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8E13A7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4C31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63499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CFF8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1718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336890975"/>
      <w:permEnd w:id="507385690"/>
    </w:tbl>
    <w:p w14:paraId="2885150C" w14:textId="77777777" w:rsidR="00760513" w:rsidRPr="00760513" w:rsidRDefault="00760513" w:rsidP="00760513">
      <w:pPr>
        <w:bidi/>
        <w:rPr>
          <w:rFonts w:asciiTheme="minorBidi" w:hAnsiTheme="minorBidi"/>
          <w:rtl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61AAA7D1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48544F4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57B30514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9D6B233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 xml:space="preserve">معدات السلامة والانقاذ </w:t>
            </w:r>
          </w:p>
          <w:p w14:paraId="0C7F1184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36" w:type="dxa"/>
            <w:shd w:val="clear" w:color="auto" w:fill="BF9948"/>
          </w:tcPr>
          <w:p w14:paraId="01CFB745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18B67C07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BC0E799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228194E7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03A1DDC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309866C0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6F4B00B6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F57C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09791810" w:edGrp="everyone" w:colFirst="3" w:colLast="3"/>
            <w:permStart w:id="2115056325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A79DA" w14:textId="77777777" w:rsidR="00760513" w:rsidRPr="00760513" w:rsidRDefault="00760513" w:rsidP="00706E39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ستر نجاة - مزودة بصافرة ومصدر إنارة لكل شخص على الوسيلة</w:t>
            </w:r>
          </w:p>
          <w:p w14:paraId="3FA177F0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Lifejackets - with whistle and light for all personnel on-boar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830090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96E01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465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E01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8714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6F123294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739F5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44984728" w:edGrp="everyone" w:colFirst="3" w:colLast="3"/>
            <w:permStart w:id="1001861267" w:edGrp="everyone" w:colFirst="4" w:colLast="4"/>
            <w:permEnd w:id="109791810"/>
            <w:permEnd w:id="211505632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273EF3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ستر نجاة احتياطية - بنسبة (10%) زيادة على العدد الكلي المصرح به. </w:t>
            </w:r>
          </w:p>
          <w:p w14:paraId="26A6CD0A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Spare Lifejackets </w:t>
            </w: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-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 (10%) in excess of the authorized total number.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ab/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4CD86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D862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29823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0D61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7137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CC4E494" w14:textId="77777777" w:rsidTr="00706E39">
        <w:trPr>
          <w:cantSplit/>
          <w:trHeight w:hRule="exact" w:val="145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B5798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30168741" w:edGrp="everyone" w:colFirst="3" w:colLast="3"/>
            <w:permStart w:id="984835343" w:edGrp="everyone" w:colFirst="4" w:colLast="4"/>
            <w:permEnd w:id="244984728"/>
            <w:permEnd w:id="100186126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CC3790" w14:textId="77777777" w:rsidR="00760513" w:rsidRPr="00760513" w:rsidRDefault="00760513" w:rsidP="00706E39">
            <w:pPr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ستر نجاة للأطفال – حسب عدد الأطفال المتواجدين على الوسيلة. </w:t>
            </w:r>
          </w:p>
          <w:p w14:paraId="327C64E2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Life jackets for children – according to the number of children on the vessel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36F636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3B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1067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8E5C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6493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08FBE927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1EC50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65090698" w:edGrp="everyone" w:colFirst="3" w:colLast="3"/>
            <w:permStart w:id="887108425" w:edGrp="everyone" w:colFirst="4" w:colLast="4"/>
            <w:permEnd w:id="1830168741"/>
            <w:permEnd w:id="98483534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539E23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طوق نجاة - متصل بحبل قابل للطفو </w:t>
            </w:r>
          </w:p>
          <w:p w14:paraId="01E6A632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 xml:space="preserve">Lifebuoy - with buoyant line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827AD9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F908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27297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76A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2767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3058E74B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C331E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01333157" w:edGrp="everyone" w:colFirst="3" w:colLast="3"/>
            <w:permStart w:id="586550396" w:edGrp="everyone" w:colFirst="4" w:colLast="4"/>
            <w:permEnd w:id="1765090698"/>
            <w:permEnd w:id="88710842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B1D759" w14:textId="77777777" w:rsidR="00760513" w:rsidRPr="00760513" w:rsidRDefault="00760513" w:rsidP="00706E39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طوق نجاة - مزود بمصدر إنارة ذاتي الاشتعال.</w:t>
            </w:r>
          </w:p>
          <w:p w14:paraId="6E9F35D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 xml:space="preserve">Lifebuoy -  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>with self-ignition light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E06D83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62BA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2854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5A99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57845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076D6C8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FA5E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7112350" w:edGrp="everyone" w:colFirst="3" w:colLast="3"/>
            <w:permStart w:id="688811282" w:edGrp="everyone" w:colFirst="4" w:colLast="4"/>
            <w:permEnd w:id="1801333157"/>
            <w:permEnd w:id="58655039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6AC4FB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صندوق إسعافات أولية</w:t>
            </w:r>
          </w:p>
          <w:p w14:paraId="7913D368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irst aid box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2314C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9F57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8708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AD3A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97189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014311B8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A8F13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713257074" w:edGrp="everyone" w:colFirst="3" w:colLast="3"/>
            <w:permStart w:id="1251956720" w:edGrp="everyone" w:colFirst="4" w:colLast="4"/>
            <w:permEnd w:id="57112350"/>
            <w:permEnd w:id="68881128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EF8C44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مصباح يدوي مقاوم للماء </w:t>
            </w:r>
          </w:p>
          <w:p w14:paraId="1BE4E7AB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98523B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7635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5352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075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65439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5C77911D" w14:textId="77777777" w:rsidTr="00706E39">
        <w:trPr>
          <w:cantSplit/>
          <w:trHeight w:hRule="exact" w:val="153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B6370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4593916" w:edGrp="everyone" w:colFirst="3" w:colLast="3"/>
            <w:permStart w:id="1894674662" w:edGrp="everyone" w:colFirst="4" w:colLast="4"/>
            <w:permEnd w:id="1713257074"/>
            <w:permEnd w:id="125195672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F27DE2" w14:textId="77777777" w:rsidR="00760513" w:rsidRPr="00760513" w:rsidRDefault="00760513" w:rsidP="00706E39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أنوار للطوارئ </w:t>
            </w:r>
          </w:p>
          <w:p w14:paraId="11D3FCF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Emergency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B2F5C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A60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8128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2A60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692140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11CE669D" w14:textId="77777777" w:rsidTr="00760513">
        <w:trPr>
          <w:cantSplit/>
          <w:trHeight w:hRule="exact" w:val="1441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6DF12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505232468" w:edGrp="everyone" w:colFirst="3" w:colLast="3"/>
            <w:permStart w:id="1736464402" w:edGrp="everyone" w:colFirst="4" w:colLast="4"/>
            <w:permEnd w:id="44593916"/>
            <w:permEnd w:id="189467466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A8B811" w14:textId="77777777" w:rsidR="00760513" w:rsidRPr="00760513" w:rsidRDefault="00760513" w:rsidP="00706E39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مخطط السلامة – نسخة باللغتين العربية والإنجليزية مثبتة عند مداخل صالات الركاب.</w:t>
            </w:r>
          </w:p>
          <w:p w14:paraId="3FAA27D6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Safety Plan – copy in Arabic and English posted at the entrance of passenger space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C71767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9C260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9082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D5BD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5685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0C4B5F8" w14:textId="77777777" w:rsidTr="00760513">
        <w:trPr>
          <w:cantSplit/>
          <w:trHeight w:hRule="exact" w:val="142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35C4B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38386513" w:edGrp="everyone" w:colFirst="3" w:colLast="3"/>
            <w:permStart w:id="435496519" w:edGrp="everyone" w:colFirst="4" w:colLast="4"/>
            <w:permEnd w:id="505232468"/>
            <w:permEnd w:id="173646440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38791E" w14:textId="77777777" w:rsidR="00760513" w:rsidRPr="00760513" w:rsidRDefault="00760513" w:rsidP="00706E39">
            <w:pPr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إرشادات السلامة – نسختين باللغتين العربية والإنجليزية مثبتة في مكان ظاهر على الوسيلة. </w:t>
            </w:r>
          </w:p>
          <w:p w14:paraId="7E8B65DC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Safety Information – two copies written in Arabic and English posted in</w:t>
            </w: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60513">
              <w:rPr>
                <w:rFonts w:asciiTheme="minorBidi" w:hAnsiTheme="minorBidi"/>
                <w:sz w:val="24"/>
                <w:szCs w:val="24"/>
              </w:rPr>
              <w:t xml:space="preserve"> a visible  place on the vessel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CFB3B0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D500F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58520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499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066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BC068AD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5A098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66351583" w:edGrp="everyone" w:colFirst="3" w:colLast="3"/>
            <w:permStart w:id="1188314761" w:edGrp="everyone" w:colFirst="4" w:colLast="4"/>
            <w:permEnd w:id="338386513"/>
            <w:permEnd w:id="43549651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6EB538" w14:textId="77777777" w:rsidR="00760513" w:rsidRPr="00760513" w:rsidRDefault="00760513" w:rsidP="00706E39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أرقام الطوارئ – نسخة مثبتة في مكان ظاهر على الوسيلة</w:t>
            </w:r>
          </w:p>
          <w:p w14:paraId="4C2B028E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Emergency Numbers- a copy shall be installed in a visible place on the vessel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0DD9EE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E38DC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8688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08A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08384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7E4FCD6B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C7A4F" w14:textId="77777777" w:rsidR="00760513" w:rsidRPr="00760513" w:rsidRDefault="00760513" w:rsidP="0076051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85892548" w:edGrp="everyone" w:colFirst="3" w:colLast="3"/>
            <w:permStart w:id="286347442" w:edGrp="everyone" w:colFirst="4" w:colLast="4"/>
            <w:permEnd w:id="866351583"/>
            <w:permEnd w:id="118831476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6CEAC9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معدات السلامة والانقاذ </w:t>
            </w:r>
          </w:p>
          <w:p w14:paraId="2E7802C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Lifesaving Applianc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104DE2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C80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2200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E3763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6810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85892548"/>
      <w:permEnd w:id="286347442"/>
    </w:tbl>
    <w:p w14:paraId="568876D5" w14:textId="77777777" w:rsidR="00760513" w:rsidRPr="00760513" w:rsidRDefault="00760513" w:rsidP="00760513">
      <w:pPr>
        <w:rPr>
          <w:rFonts w:asciiTheme="minorBidi" w:hAnsiTheme="minorBidi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5E9E5CCA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C43B80C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5CF88910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5AF0972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670A4410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36" w:type="dxa"/>
            <w:shd w:val="clear" w:color="auto" w:fill="BF9948"/>
          </w:tcPr>
          <w:p w14:paraId="0FE1F800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6AF3D7D6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7AC23A8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11E0A1B3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1A8164F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586CBD13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69B9A248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A97E2" w14:textId="77777777" w:rsidR="00760513" w:rsidRPr="00760513" w:rsidRDefault="00760513" w:rsidP="0076051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75378917" w:edGrp="everyone" w:colFirst="3" w:colLast="3"/>
            <w:permStart w:id="1453547081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81A586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lang w:bidi="ar-JO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>نظام كشف ومكافحة الحريق -  لغرف المحركات المغلقة</w:t>
            </w:r>
          </w:p>
          <w:p w14:paraId="1AB7D93A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ire Detection and Extinguishing System- for closed engine room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154DDB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7E7C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22929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302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38226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737301FF" w14:textId="77777777" w:rsidTr="00706E39">
        <w:trPr>
          <w:cantSplit/>
          <w:trHeight w:hRule="exact" w:val="9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39AFF" w14:textId="77777777" w:rsidR="00760513" w:rsidRPr="00760513" w:rsidRDefault="00760513" w:rsidP="0076051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74626079" w:edGrp="everyone" w:colFirst="3" w:colLast="3"/>
            <w:permStart w:id="1916543944" w:edGrp="everyone" w:colFirst="4" w:colLast="4"/>
            <w:permEnd w:id="75378917"/>
            <w:permEnd w:id="145354708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ADDF42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 xml:space="preserve">نظام كشف </w:t>
            </w: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الحريق - </w:t>
            </w:r>
            <w:r w:rsidRPr="00760513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>في غرف وصالات الركاب</w:t>
            </w:r>
          </w:p>
          <w:p w14:paraId="375AD0C7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lang w:bidi="ar-JO"/>
              </w:rPr>
              <w:t>Fire Detection System - for passenger cabins and hall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08280D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558A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1043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802DF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86376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7696BA0E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7D70" w14:textId="77777777" w:rsidR="00760513" w:rsidRPr="00760513" w:rsidRDefault="00760513" w:rsidP="0076051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395395717" w:edGrp="everyone" w:colFirst="3" w:colLast="3"/>
            <w:permStart w:id="1538397310" w:edGrp="everyone" w:colFirst="4" w:colLast="4"/>
            <w:permEnd w:id="1074626079"/>
            <w:permEnd w:id="191654394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78F772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>جرس حريق</w:t>
            </w:r>
          </w:p>
          <w:p w14:paraId="3EB9AE6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lang w:bidi="ar-JO"/>
              </w:rPr>
              <w:t>Fire Bell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636A2B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F6E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045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8920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1506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EC816FE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CAF0A" w14:textId="77777777" w:rsidR="00760513" w:rsidRPr="00760513" w:rsidRDefault="00760513" w:rsidP="0076051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45566466" w:edGrp="everyone" w:colFirst="3" w:colLast="3"/>
            <w:permStart w:id="1017659337" w:edGrp="everyone" w:colFirst="4" w:colLast="4"/>
            <w:permEnd w:id="395395717"/>
            <w:permEnd w:id="1538397310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83C12A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>طفاية حريق ثاني اكسيد الكربون - (2) كغم</w:t>
            </w:r>
          </w:p>
          <w:p w14:paraId="74963A6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lang w:bidi="ar-JO"/>
              </w:rPr>
              <w:t>CO2 fire extinguisher- 2kg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4A7813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D4CD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04085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9A913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1985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3C576AA7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6E6FD" w14:textId="77777777" w:rsidR="00760513" w:rsidRPr="00760513" w:rsidRDefault="00760513" w:rsidP="0076051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8091635" w:edGrp="everyone" w:colFirst="3" w:colLast="3"/>
            <w:permStart w:id="1607957961" w:edGrp="everyone" w:colFirst="4" w:colLast="4"/>
            <w:permEnd w:id="1045566466"/>
            <w:permEnd w:id="101765933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785425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  <w:lang w:bidi="ar-JO"/>
              </w:rPr>
              <w:t xml:space="preserve">طفاية حريق بودرة - (5) كغم </w:t>
            </w:r>
          </w:p>
          <w:p w14:paraId="6B410048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Powder Fire Extinguisher- 5kg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4B920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EDAE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4836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1820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4736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627B8ACB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35925" w14:textId="77777777" w:rsidR="00760513" w:rsidRPr="00760513" w:rsidRDefault="00760513" w:rsidP="00760513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360"/>
              <w:jc w:val="center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623511152" w:edGrp="everyone" w:colFirst="3" w:colLast="3"/>
            <w:permStart w:id="786840957" w:edGrp="everyone" w:colFirst="4" w:colLast="4"/>
            <w:permEnd w:id="158091635"/>
            <w:permEnd w:id="160795796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9F9711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بطانية حريق – عند وجود مطبخ على الوسيلة</w:t>
            </w:r>
          </w:p>
          <w:p w14:paraId="26732A9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ire blanket - when kitchen on-boar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69A4C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A1BD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7793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B724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041638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623511152"/>
      <w:permEnd w:id="786840957"/>
    </w:tbl>
    <w:p w14:paraId="388883C2" w14:textId="77777777" w:rsidR="00760513" w:rsidRPr="00760513" w:rsidRDefault="00760513" w:rsidP="00760513">
      <w:pPr>
        <w:rPr>
          <w:rFonts w:asciiTheme="minorBidi" w:hAnsiTheme="minorBidi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7421FD65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8338689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1BBD268A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27C3DC5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335A8CE7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36" w:type="dxa"/>
            <w:shd w:val="clear" w:color="auto" w:fill="BF9948"/>
          </w:tcPr>
          <w:p w14:paraId="33DC47B2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24B73FF9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51DF1CD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08D1FDBF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B004BAB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5563E3AB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673EFCE5" w14:textId="77777777" w:rsidTr="00706E39">
        <w:trPr>
          <w:cantSplit/>
          <w:trHeight w:hRule="exact" w:val="159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30992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990396927" w:edGrp="everyone" w:colFirst="3" w:colLast="3"/>
            <w:permStart w:id="507521493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9305E0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مضخة النزح - واحدة أو أكثر بقدرة مناسبة لسحب المياه المتجمعة في الأماكن المغلقة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. </w:t>
            </w:r>
          </w:p>
          <w:p w14:paraId="65552210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Bilge Pumps- one or more with suitable capacity for void spaces bilg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08A8CA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0133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67193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09E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537204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46374BD" w14:textId="77777777" w:rsidTr="00706E39">
        <w:trPr>
          <w:cantSplit/>
          <w:trHeight w:hRule="exact" w:val="1560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8C171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89387095" w:edGrp="everyone" w:colFirst="3" w:colLast="3"/>
            <w:permStart w:id="179662174" w:edGrp="everyone" w:colFirst="4" w:colLast="4"/>
            <w:permEnd w:id="1990396927"/>
            <w:permEnd w:id="50752149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A20D9B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جهاز تنبيه صوتي ومرئي - من ارتفاع مستوى المياه المتجمعة في جوف الوسيلة</w:t>
            </w:r>
          </w:p>
          <w:p w14:paraId="10F0A909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Bilge Alarm - visual and audible alert from the high level of water accumulated in the vessel </w:t>
            </w:r>
            <w:r w:rsidRPr="00760513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>bilge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17ACF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14E6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2609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9EBA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98712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276B707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23A53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119920700" w:edGrp="everyone" w:colFirst="3" w:colLast="3"/>
            <w:permStart w:id="1933861637" w:edGrp="everyone" w:colFirst="4" w:colLast="4"/>
            <w:permEnd w:id="1489387095"/>
            <w:permEnd w:id="17966217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043674" w14:textId="77777777" w:rsidR="00760513" w:rsidRPr="00760513" w:rsidRDefault="00760513" w:rsidP="00706E39">
            <w:pPr>
              <w:bidi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مرساة - متصلة بحبل بطول مناسب </w:t>
            </w:r>
          </w:p>
          <w:p w14:paraId="45A9D1B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 xml:space="preserve">Anchor &amp; Rope- with suitable length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01215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81F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7687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11F3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40206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82D3E9F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856AA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075212616" w:edGrp="everyone" w:colFirst="3" w:colLast="3"/>
            <w:permStart w:id="762535089" w:edGrp="everyone" w:colFirst="4" w:colLast="4"/>
            <w:permEnd w:id="2119920700"/>
            <w:permEnd w:id="1933861637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01B0C4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6AE73674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0E585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1F003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0247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94FC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90514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F25EEDE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820A4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0066851" w:edGrp="everyone" w:colFirst="3" w:colLast="3"/>
            <w:permStart w:id="1717002275" w:edGrp="everyone" w:colFirst="4" w:colLast="4"/>
            <w:permEnd w:id="2075212616"/>
            <w:permEnd w:id="76253508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992D57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016D1C87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EC2A2E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AF6F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2419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0EE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2980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11F18A9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9758A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456616120" w:edGrp="everyone" w:colFirst="3" w:colLast="3"/>
            <w:permStart w:id="109583271" w:edGrp="everyone" w:colFirst="4" w:colLast="4"/>
            <w:permEnd w:id="40066851"/>
            <w:permEnd w:id="171700227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2F267E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خزان مياه الصرف الصحي - عند وجود مرافق صحية مستخدمه على الوسيلة.</w:t>
            </w:r>
          </w:p>
          <w:p w14:paraId="39E4972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Sewage Tank - when there is sanitation facility in use on the vessel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88664D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9605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86572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485F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7313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102F69BD" w14:textId="77777777" w:rsidTr="00706E39">
        <w:trPr>
          <w:cantSplit/>
          <w:trHeight w:hRule="exact" w:val="96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1F56B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067479962" w:edGrp="everyone" w:colFirst="3" w:colLast="3"/>
            <w:permStart w:id="1611989123" w:edGrp="everyone" w:colFirst="4" w:colLast="4"/>
            <w:permEnd w:id="456616120"/>
            <w:permEnd w:id="109583271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30E489" w14:textId="77777777" w:rsidR="00760513" w:rsidRPr="00760513" w:rsidRDefault="00760513" w:rsidP="00706E39">
            <w:pPr>
              <w:tabs>
                <w:tab w:val="left" w:pos="716"/>
                <w:tab w:val="right" w:pos="9388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مياه الصرف الصحي – يتم تجميعها، والتخلص منها في الأماكن المخصصة لذلك.</w:t>
            </w:r>
          </w:p>
          <w:p w14:paraId="25BC2D5E" w14:textId="77777777" w:rsidR="00760513" w:rsidRPr="00760513" w:rsidRDefault="00760513" w:rsidP="00706E39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4"/>
                <w:szCs w:val="24"/>
                <w:highlight w:val="lightGray"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Sewage- collected on board, and disposed shore side.</w:t>
            </w:r>
          </w:p>
          <w:p w14:paraId="3F254192" w14:textId="77777777" w:rsidR="00760513" w:rsidRPr="00760513" w:rsidRDefault="00760513" w:rsidP="00706E39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  <w:p w14:paraId="13515063" w14:textId="77777777" w:rsidR="00760513" w:rsidRPr="00760513" w:rsidRDefault="00760513" w:rsidP="00706E39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  <w:p w14:paraId="3185B158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14C77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F66B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04611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4737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2294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678E875" w14:textId="77777777" w:rsidTr="00706E39">
        <w:trPr>
          <w:cantSplit/>
          <w:trHeight w:hRule="exact" w:val="100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83DA6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74456347" w:edGrp="everyone" w:colFirst="3" w:colLast="3"/>
            <w:permStart w:id="103418226" w:edGrp="everyone" w:colFirst="4" w:colLast="4"/>
            <w:permEnd w:id="2067479962"/>
            <w:permEnd w:id="161198912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61AF72" w14:textId="77777777" w:rsidR="00760513" w:rsidRPr="00760513" w:rsidRDefault="00760513" w:rsidP="00706E39">
            <w:pPr>
              <w:tabs>
                <w:tab w:val="left" w:pos="716"/>
                <w:tab w:val="right" w:pos="9388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النفايات – يتم تجميعها، والتخلص منها في الأماكن المخصصة لذلك.</w:t>
            </w:r>
          </w:p>
          <w:p w14:paraId="01946D5A" w14:textId="77777777" w:rsidR="00760513" w:rsidRPr="00760513" w:rsidRDefault="00760513" w:rsidP="00706E39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Garbage - stored carefully on board, and disposed shore side</w:t>
            </w:r>
          </w:p>
          <w:p w14:paraId="3633CD5E" w14:textId="77777777" w:rsidR="00760513" w:rsidRPr="00760513" w:rsidRDefault="00760513" w:rsidP="00706E39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</w:p>
          <w:p w14:paraId="7C5A6769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3E31C3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7E12D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2024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6654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2108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7E22D016" w14:textId="77777777" w:rsidTr="00706E39">
        <w:trPr>
          <w:cantSplit/>
          <w:trHeight w:hRule="exact" w:val="1413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A8DE0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97659122" w:edGrp="everyone" w:colFirst="3" w:colLast="3"/>
            <w:permStart w:id="676407235" w:edGrp="everyone" w:colFirst="4" w:colLast="4"/>
            <w:permEnd w:id="1574456347"/>
            <w:permEnd w:id="10341822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A174CA" w14:textId="77777777" w:rsidR="00760513" w:rsidRPr="00760513" w:rsidRDefault="00760513" w:rsidP="00706E39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لوحة تحذيرية - مثبتة في مكان ظاهر على الوسيلة بشأن عدم رمي النفايات في البحر</w:t>
            </w:r>
          </w:p>
          <w:p w14:paraId="640A1584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Waste Warning Sign- posted  in a visible place on the vessel on  non-throwing waste into the sea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E84244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1852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19484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8F81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4079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33A70AAA" w14:textId="77777777" w:rsidTr="00706E39">
        <w:trPr>
          <w:cantSplit/>
          <w:trHeight w:hRule="exact" w:val="143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E99C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432312322" w:edGrp="everyone" w:colFirst="3" w:colLast="3"/>
            <w:permStart w:id="2138263513" w:edGrp="everyone" w:colFirst="4" w:colLast="4"/>
            <w:permEnd w:id="97659122"/>
            <w:permEnd w:id="67640723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2FC4D6" w14:textId="77777777" w:rsidR="00760513" w:rsidRPr="00760513" w:rsidRDefault="00760513" w:rsidP="00706E39">
            <w:pPr>
              <w:bidi/>
              <w:jc w:val="both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أرقام الوسيلة – مثبتة على الجانبين وفقا للمعايير المعتمدة لدى السلطة</w:t>
            </w:r>
            <w:r w:rsidRPr="00760513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259F244E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Vessel Numbers - fixed on both sides in accordance with the standards approved by the Authorit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4080A7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468F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10758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BFE4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12539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60992CC" w14:textId="77777777" w:rsidTr="00706E39">
        <w:trPr>
          <w:cantSplit/>
          <w:trHeight w:hRule="exact" w:val="197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0F4ED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33289225" w:edGrp="everyone" w:colFirst="3" w:colLast="3"/>
            <w:permStart w:id="1583972095" w:edGrp="everyone" w:colFirst="4" w:colLast="4"/>
            <w:permEnd w:id="1432312322"/>
            <w:permEnd w:id="213826351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D0E16A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بدن الوسيلة - خال من العيوب ولا يوجد تسريب للمياه بطريقة تشكل خطورة على صلاحية الوسيلة للإبحار</w:t>
            </w:r>
          </w:p>
          <w:p w14:paraId="2E649DF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Vessel Hull - free from defects and no water ingress affecting on the vessel seaworthines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0DBDC3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5CD4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8868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557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80278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04577EE2" w14:textId="77777777" w:rsidTr="00706E39">
        <w:trPr>
          <w:cantSplit/>
          <w:trHeight w:hRule="exact" w:val="1849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175A5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884284542" w:edGrp="everyone" w:colFirst="3" w:colLast="3"/>
            <w:permStart w:id="736627703" w:edGrp="everyone" w:colFirst="4" w:colLast="4"/>
            <w:permEnd w:id="1533289225"/>
            <w:permEnd w:id="1583972095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1B3D77" w14:textId="77777777" w:rsidR="00760513" w:rsidRPr="00760513" w:rsidRDefault="00760513" w:rsidP="00706E39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760513">
              <w:rPr>
                <w:rFonts w:asciiTheme="minorBidi" w:hAnsiTheme="minorBidi"/>
                <w:sz w:val="24"/>
                <w:szCs w:val="24"/>
              </w:rPr>
              <w:t>–</w:t>
            </w: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 xml:space="preserve"> طباعة رقم الوسيلة البحرية بشكل دائم على جميع معدات السلامة. </w:t>
            </w:r>
          </w:p>
          <w:p w14:paraId="7811E840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>Labelling Safety Equipment – Printing the vessel number permanently on all safety equipment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07E046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3D58A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092998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3EF7D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1225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1AC57970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B49DE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93997963" w:edGrp="everyone" w:colFirst="3" w:colLast="3"/>
            <w:permStart w:id="869432272" w:edGrp="everyone" w:colFirst="4" w:colLast="4"/>
            <w:permEnd w:id="884284542"/>
            <w:permEnd w:id="736627703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3D921A" w14:textId="77777777" w:rsidR="00760513" w:rsidRPr="00760513" w:rsidRDefault="00760513" w:rsidP="00706E39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sz w:val="24"/>
                <w:szCs w:val="24"/>
                <w:rtl/>
              </w:rPr>
              <w:t>معدات السلامة – تتم صيانتها بشكل دوري من قبل شركة معتمدة</w:t>
            </w:r>
          </w:p>
          <w:p w14:paraId="061AE217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hAnsiTheme="minorBidi"/>
                <w:sz w:val="24"/>
                <w:szCs w:val="24"/>
              </w:rPr>
              <w:tab/>
            </w:r>
            <w:r w:rsidRPr="00760513">
              <w:rPr>
                <w:rFonts w:asciiTheme="minorBidi" w:hAnsiTheme="minorBidi"/>
                <w:sz w:val="24"/>
                <w:szCs w:val="24"/>
              </w:rPr>
              <w:tab/>
              <w:t>Safety equipment - periodically maintained by a certified company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603C62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6601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8215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AE523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7224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451C2A3A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06BC5" w14:textId="77777777" w:rsidR="00760513" w:rsidRPr="00760513" w:rsidRDefault="00760513" w:rsidP="00760513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520159" w:edGrp="everyone" w:colFirst="3" w:colLast="3"/>
            <w:permStart w:id="1374387303" w:edGrp="everyone" w:colFirst="4" w:colLast="4"/>
            <w:permEnd w:id="193997963"/>
            <w:permEnd w:id="86943227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C3333D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معدات ومتطلبات أخرى</w:t>
            </w:r>
          </w:p>
          <w:p w14:paraId="5D91A0B9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Other Equipment and Requiremen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CFB2D2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C056B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087107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BFA0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47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1520159"/>
      <w:permEnd w:id="1374387303"/>
    </w:tbl>
    <w:p w14:paraId="648CC963" w14:textId="77777777" w:rsidR="00760513" w:rsidRPr="00760513" w:rsidRDefault="00760513" w:rsidP="00760513">
      <w:pPr>
        <w:rPr>
          <w:rFonts w:asciiTheme="minorBidi" w:hAnsiTheme="minorBidi"/>
        </w:rPr>
      </w:pPr>
    </w:p>
    <w:tbl>
      <w:tblPr>
        <w:bidiVisual/>
        <w:tblW w:w="10764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73"/>
        <w:gridCol w:w="7341"/>
        <w:gridCol w:w="1436"/>
        <w:gridCol w:w="709"/>
        <w:gridCol w:w="705"/>
      </w:tblGrid>
      <w:tr w:rsidR="00760513" w:rsidRPr="00760513" w14:paraId="1C83160E" w14:textId="77777777" w:rsidTr="00706E39">
        <w:trPr>
          <w:cantSplit/>
          <w:trHeight w:hRule="exact" w:val="828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816BE66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</w:t>
            </w:r>
            <w:r w:rsidRPr="00760513">
              <w:rPr>
                <w:rFonts w:asciiTheme="minorBidi" w:eastAsia="Calibri" w:hAnsiTheme="minorBidi"/>
                <w:b/>
                <w:bCs/>
                <w:szCs w:val="20"/>
                <w:rtl/>
              </w:rPr>
              <w:t>.</w:t>
            </w:r>
          </w:p>
          <w:p w14:paraId="6B9303F4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No.</w:t>
            </w:r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020B8AA0" w14:textId="77777777" w:rsidR="00760513" w:rsidRPr="00760513" w:rsidRDefault="00760513" w:rsidP="00706E39">
            <w:pPr>
              <w:bidi/>
              <w:spacing w:after="0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 xml:space="preserve">اختبارات التشغيل والسلامة </w:t>
            </w:r>
          </w:p>
          <w:p w14:paraId="0FD1CDA8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436" w:type="dxa"/>
            <w:shd w:val="clear" w:color="auto" w:fill="BF9948"/>
          </w:tcPr>
          <w:p w14:paraId="7ECB5BFA" w14:textId="77777777" w:rsidR="00760513" w:rsidRPr="00760513" w:rsidRDefault="00760513" w:rsidP="00706E39">
            <w:pPr>
              <w:tabs>
                <w:tab w:val="center" w:pos="459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المتطلبات</w:t>
            </w:r>
          </w:p>
          <w:p w14:paraId="5A9494A2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116ECC9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نعم</w:t>
            </w:r>
          </w:p>
          <w:p w14:paraId="37869E02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268750A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rtl/>
              </w:rPr>
              <w:t>لا</w:t>
            </w:r>
          </w:p>
          <w:p w14:paraId="3C5ED0F5" w14:textId="77777777" w:rsidR="00760513" w:rsidRPr="00760513" w:rsidRDefault="00760513" w:rsidP="00706E39">
            <w:pPr>
              <w:tabs>
                <w:tab w:val="center" w:pos="175"/>
              </w:tabs>
              <w:bidi/>
              <w:spacing w:after="0" w:line="240" w:lineRule="auto"/>
              <w:jc w:val="center"/>
              <w:rPr>
                <w:rFonts w:asciiTheme="minorBidi" w:eastAsia="Calibri" w:hAnsiTheme="minorBidi"/>
                <w:b/>
                <w:bCs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760513" w:rsidRPr="00760513" w14:paraId="79A419B7" w14:textId="77777777" w:rsidTr="00706E39">
        <w:trPr>
          <w:cantSplit/>
          <w:trHeight w:hRule="exact" w:val="117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E2C3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rtl/>
                <w:lang w:bidi="ar-JO"/>
              </w:rPr>
            </w:pPr>
            <w:permStart w:id="1560178403" w:edGrp="everyone" w:colFirst="3" w:colLast="3"/>
            <w:permStart w:id="1718975832" w:edGrp="everyone" w:colFirst="4" w:colLast="4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953E36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مضخات النزح ونظام التنبيه الصوتي والمرئي</w:t>
            </w:r>
          </w:p>
          <w:p w14:paraId="2D8082B2" w14:textId="77777777" w:rsidR="00760513" w:rsidRPr="00760513" w:rsidRDefault="00760513" w:rsidP="00706E39">
            <w:pPr>
              <w:bidi/>
              <w:spacing w:after="0" w:line="240" w:lineRule="auto"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22C1C7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0C45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0520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8F74C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5280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0539F8C3" w14:textId="77777777" w:rsidTr="00706E39">
        <w:trPr>
          <w:cantSplit/>
          <w:trHeight w:hRule="exact" w:val="992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B6C1B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738358220" w:edGrp="everyone" w:colFirst="3" w:colLast="3"/>
            <w:permStart w:id="1033404189" w:edGrp="everyone" w:colFirst="4" w:colLast="4"/>
            <w:permEnd w:id="1560178403"/>
            <w:permEnd w:id="171897583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F0D91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نظام الكشف عن الحريق</w:t>
            </w:r>
          </w:p>
          <w:p w14:paraId="21E851A3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90AB83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9D81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7856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71A5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6274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105BABC1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90811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037837415" w:edGrp="everyone" w:colFirst="3" w:colLast="3"/>
            <w:permStart w:id="755898386" w:edGrp="everyone" w:colFirst="4" w:colLast="4"/>
            <w:permEnd w:id="738358220"/>
            <w:permEnd w:id="103340418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8722A2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الأنوار الملاحية</w:t>
            </w:r>
          </w:p>
          <w:p w14:paraId="58486C01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644351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77C47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1886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78165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916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6F30458B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B719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251360676" w:edGrp="everyone" w:colFirst="3" w:colLast="3"/>
            <w:permStart w:id="1168128388" w:edGrp="everyone" w:colFirst="4" w:colLast="4"/>
            <w:permEnd w:id="1037837415"/>
            <w:permEnd w:id="75589838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50576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أضوية ستر النجاة</w:t>
            </w:r>
          </w:p>
          <w:p w14:paraId="35DF4F5E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F49846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28814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00162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2828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07333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553993BA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8DC7C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641763540" w:edGrp="everyone" w:colFirst="3" w:colLast="3"/>
            <w:permStart w:id="181600942" w:edGrp="everyone" w:colFirst="4" w:colLast="4"/>
            <w:permEnd w:id="1251360676"/>
            <w:permEnd w:id="1168128388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5F459B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أنوار الطوارئ</w:t>
            </w:r>
          </w:p>
          <w:p w14:paraId="12FE2CDE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0C0728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6073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6241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EA39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2875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04609BD6" w14:textId="77777777" w:rsidTr="00706E39">
        <w:trPr>
          <w:cantSplit/>
          <w:trHeight w:hRule="exact" w:val="110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52CB3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137326812" w:edGrp="everyone" w:colFirst="3" w:colLast="3"/>
            <w:permStart w:id="811621079" w:edGrp="everyone" w:colFirst="4" w:colLast="4"/>
            <w:permEnd w:id="1641763540"/>
            <w:permEnd w:id="181600942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F0989C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أضوية أطواق النجاة</w:t>
            </w:r>
          </w:p>
          <w:p w14:paraId="0F1B5A63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746E8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FBF0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05181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8EEDD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95313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7E43E146" w14:textId="77777777" w:rsidTr="00706E39">
        <w:trPr>
          <w:cantSplit/>
          <w:trHeight w:hRule="exact" w:val="964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7047D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85348991" w:edGrp="everyone" w:colFirst="3" w:colLast="3"/>
            <w:permStart w:id="540306366" w:edGrp="everyone" w:colFirst="4" w:colLast="4"/>
            <w:permEnd w:id="137326812"/>
            <w:permEnd w:id="811621079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83D52E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>عمل جرس الحريق في حال وجوده</w:t>
            </w:r>
          </w:p>
          <w:p w14:paraId="5095E7CD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Functioning  of Fire Bell if fitted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A961D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DACEE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94961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FEA7F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61902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60513" w:rsidRPr="00760513" w14:paraId="20BAA563" w14:textId="77777777" w:rsidTr="00706E39">
        <w:trPr>
          <w:cantSplit/>
          <w:trHeight w:hRule="exact" w:val="1006"/>
        </w:trPr>
        <w:tc>
          <w:tcPr>
            <w:tcW w:w="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64427" w14:textId="77777777" w:rsidR="00760513" w:rsidRPr="00760513" w:rsidRDefault="00760513" w:rsidP="00760513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Theme="minorBidi" w:eastAsia="Calibri" w:hAnsiTheme="minorBidi"/>
                <w:color w:val="000000"/>
                <w:sz w:val="24"/>
                <w:szCs w:val="24"/>
                <w:lang w:bidi="ar-JO"/>
              </w:rPr>
            </w:pPr>
            <w:permStart w:id="2099980119" w:edGrp="everyone" w:colFirst="3" w:colLast="3"/>
            <w:permStart w:id="497815589" w:edGrp="everyone" w:colFirst="4" w:colLast="4"/>
            <w:permEnd w:id="285348991"/>
            <w:permEnd w:id="540306366"/>
          </w:p>
        </w:tc>
        <w:tc>
          <w:tcPr>
            <w:tcW w:w="7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113A41" w14:textId="77777777" w:rsidR="00760513" w:rsidRPr="00760513" w:rsidRDefault="00760513" w:rsidP="00706E39">
            <w:pPr>
              <w:bidi/>
              <w:rPr>
                <w:rFonts w:asciiTheme="minorBidi" w:eastAsia="Calibri" w:hAnsiTheme="minorBidi"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اختبارات التشغيل والسلامة </w:t>
            </w:r>
          </w:p>
          <w:p w14:paraId="7FF477EC" w14:textId="77777777" w:rsidR="00760513" w:rsidRPr="00760513" w:rsidRDefault="00760513" w:rsidP="00706E39">
            <w:pPr>
              <w:bidi/>
              <w:spacing w:after="0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60513">
              <w:rPr>
                <w:rFonts w:asciiTheme="minorBidi" w:eastAsia="Calibri" w:hAnsiTheme="minorBidi"/>
                <w:sz w:val="24"/>
                <w:szCs w:val="24"/>
              </w:rPr>
              <w:t>Operation and Safety Tests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A98E4C" w14:textId="77777777" w:rsidR="00760513" w:rsidRPr="00760513" w:rsidRDefault="00760513" w:rsidP="00760513">
            <w:pPr>
              <w:numPr>
                <w:ilvl w:val="0"/>
                <w:numId w:val="11"/>
              </w:numPr>
              <w:bidi/>
              <w:spacing w:after="0" w:line="240" w:lineRule="auto"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4D34C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073347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AF4B6" w14:textId="77777777" w:rsidR="00760513" w:rsidRPr="00760513" w:rsidRDefault="00760513" w:rsidP="00706E39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13770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2099980119"/>
      <w:permEnd w:id="497815589"/>
    </w:tbl>
    <w:p w14:paraId="33679471" w14:textId="77777777" w:rsidR="00760513" w:rsidRPr="00760513" w:rsidRDefault="00760513" w:rsidP="00760513">
      <w:pPr>
        <w:rPr>
          <w:rFonts w:asciiTheme="minorBidi" w:hAnsiTheme="minorBidi"/>
        </w:rPr>
      </w:pPr>
    </w:p>
    <w:p w14:paraId="27B685D9" w14:textId="77777777" w:rsidR="00760513" w:rsidRPr="00760513" w:rsidRDefault="00760513" w:rsidP="00760513">
      <w:pPr>
        <w:rPr>
          <w:rFonts w:asciiTheme="minorBidi" w:hAnsiTheme="minorBidi"/>
        </w:rPr>
      </w:pPr>
      <w:r w:rsidRPr="00760513">
        <w:rPr>
          <w:rFonts w:asciiTheme="minorBidi" w:hAnsiTheme="minorBidi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760513" w:rsidRPr="00760513" w14:paraId="5E6E9E2A" w14:textId="77777777" w:rsidTr="00706E39">
        <w:tc>
          <w:tcPr>
            <w:tcW w:w="10772" w:type="dxa"/>
            <w:shd w:val="clear" w:color="auto" w:fill="BF9949"/>
          </w:tcPr>
          <w:p w14:paraId="2039A4A9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819741270" w:edGrp="everyone"/>
      <w:tr w:rsidR="00760513" w:rsidRPr="00760513" w14:paraId="0FF57BFF" w14:textId="77777777" w:rsidTr="00706E39">
        <w:tc>
          <w:tcPr>
            <w:tcW w:w="10772" w:type="dxa"/>
          </w:tcPr>
          <w:p w14:paraId="54B6A8FE" w14:textId="77777777" w:rsidR="00760513" w:rsidRPr="00760513" w:rsidRDefault="00760513" w:rsidP="00760513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206320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60513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  <w:permEnd w:id="1819741270"/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760513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7E7DFC26" w14:textId="1F81C6A2" w:rsidR="00760513" w:rsidRPr="00760513" w:rsidRDefault="00760513" w:rsidP="00760513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42465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7A1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760513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423F42E1" w14:textId="0DCAA557" w:rsidR="00760513" w:rsidRPr="00760513" w:rsidRDefault="00760513" w:rsidP="00760513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5468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7A16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760513">
              <w:rPr>
                <w:rFonts w:asciiTheme="minorBidi" w:hAnsiTheme="minorBidi"/>
                <w:b/>
                <w:bCs/>
              </w:rPr>
              <w:t xml:space="preserve">  </w:t>
            </w:r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760513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57A29956" w14:textId="77777777" w:rsidR="00760513" w:rsidRPr="00760513" w:rsidRDefault="00760513" w:rsidP="00760513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760513" w:rsidRPr="00760513" w14:paraId="47FF6B51" w14:textId="77777777" w:rsidTr="00706E39">
        <w:tc>
          <w:tcPr>
            <w:tcW w:w="10772" w:type="dxa"/>
            <w:gridSpan w:val="4"/>
            <w:shd w:val="clear" w:color="auto" w:fill="BF9949"/>
          </w:tcPr>
          <w:p w14:paraId="13E15ED2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760513" w:rsidRPr="00760513" w14:paraId="4C35B68E" w14:textId="77777777" w:rsidTr="00706E39">
        <w:tc>
          <w:tcPr>
            <w:tcW w:w="1849" w:type="dxa"/>
            <w:shd w:val="clear" w:color="auto" w:fill="FFFFFF" w:themeFill="background1"/>
          </w:tcPr>
          <w:p w14:paraId="2CC4D1C7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shd w:val="clear" w:color="auto" w:fill="FFFFFF" w:themeFill="background1"/>
          </w:tcPr>
          <w:p w14:paraId="15B0807C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shd w:val="clear" w:color="auto" w:fill="FFFFFF" w:themeFill="background1"/>
          </w:tcPr>
          <w:p w14:paraId="2F3DC993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shd w:val="clear" w:color="auto" w:fill="FFFFFF" w:themeFill="background1"/>
          </w:tcPr>
          <w:p w14:paraId="706ACC8A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60513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760513" w:rsidRPr="00760513" w14:paraId="255F46B1" w14:textId="77777777" w:rsidTr="00706E39">
        <w:tc>
          <w:tcPr>
            <w:tcW w:w="1849" w:type="dxa"/>
            <w:shd w:val="clear" w:color="auto" w:fill="FFFFFF" w:themeFill="background1"/>
          </w:tcPr>
          <w:p w14:paraId="43A93922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64274155" w:edGrp="everyone" w:colFirst="0" w:colLast="0"/>
            <w:permStart w:id="1134655744" w:edGrp="everyone" w:colFirst="1" w:colLast="1"/>
            <w:permStart w:id="1089416229" w:edGrp="everyone" w:colFirst="2" w:colLast="2"/>
          </w:p>
        </w:tc>
        <w:tc>
          <w:tcPr>
            <w:tcW w:w="2266" w:type="dxa"/>
            <w:shd w:val="clear" w:color="auto" w:fill="FFFFFF" w:themeFill="background1"/>
          </w:tcPr>
          <w:p w14:paraId="4E019522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DC313A4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FD54FB3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01BAECF8" w14:textId="77777777" w:rsidTr="00706E39">
        <w:tc>
          <w:tcPr>
            <w:tcW w:w="1849" w:type="dxa"/>
            <w:shd w:val="clear" w:color="auto" w:fill="FFFFFF" w:themeFill="background1"/>
          </w:tcPr>
          <w:p w14:paraId="5327C4C6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56132159" w:edGrp="everyone" w:colFirst="0" w:colLast="0"/>
            <w:permStart w:id="1701519020" w:edGrp="everyone" w:colFirst="1" w:colLast="1"/>
            <w:permStart w:id="1904410786" w:edGrp="everyone" w:colFirst="2" w:colLast="2"/>
            <w:permEnd w:id="564274155"/>
            <w:permEnd w:id="1134655744"/>
            <w:permEnd w:id="1089416229"/>
          </w:p>
        </w:tc>
        <w:tc>
          <w:tcPr>
            <w:tcW w:w="2266" w:type="dxa"/>
            <w:shd w:val="clear" w:color="auto" w:fill="FFFFFF" w:themeFill="background1"/>
          </w:tcPr>
          <w:p w14:paraId="37B4BCEB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BC046CF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A6938F6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0FE3EB28" w14:textId="77777777" w:rsidTr="00706E39">
        <w:tc>
          <w:tcPr>
            <w:tcW w:w="1849" w:type="dxa"/>
            <w:shd w:val="clear" w:color="auto" w:fill="FFFFFF" w:themeFill="background1"/>
          </w:tcPr>
          <w:p w14:paraId="7B219106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82372261" w:edGrp="everyone" w:colFirst="0" w:colLast="0"/>
            <w:permStart w:id="532297732" w:edGrp="everyone" w:colFirst="1" w:colLast="1"/>
            <w:permStart w:id="100882704" w:edGrp="everyone" w:colFirst="2" w:colLast="2"/>
            <w:permEnd w:id="1056132159"/>
            <w:permEnd w:id="1701519020"/>
            <w:permEnd w:id="1904410786"/>
          </w:p>
        </w:tc>
        <w:tc>
          <w:tcPr>
            <w:tcW w:w="2266" w:type="dxa"/>
            <w:shd w:val="clear" w:color="auto" w:fill="FFFFFF" w:themeFill="background1"/>
          </w:tcPr>
          <w:p w14:paraId="51C59675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429DA0D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749EEC80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6716D673" w14:textId="77777777" w:rsidTr="00706E39">
        <w:tc>
          <w:tcPr>
            <w:tcW w:w="1849" w:type="dxa"/>
            <w:shd w:val="clear" w:color="auto" w:fill="FFFFFF" w:themeFill="background1"/>
          </w:tcPr>
          <w:p w14:paraId="35C10C5D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56764050" w:edGrp="everyone" w:colFirst="0" w:colLast="0"/>
            <w:permStart w:id="753669625" w:edGrp="everyone" w:colFirst="1" w:colLast="1"/>
            <w:permStart w:id="1037309971" w:edGrp="everyone" w:colFirst="2" w:colLast="2"/>
            <w:permEnd w:id="782372261"/>
            <w:permEnd w:id="532297732"/>
            <w:permEnd w:id="100882704"/>
          </w:p>
        </w:tc>
        <w:tc>
          <w:tcPr>
            <w:tcW w:w="2266" w:type="dxa"/>
            <w:shd w:val="clear" w:color="auto" w:fill="FFFFFF" w:themeFill="background1"/>
          </w:tcPr>
          <w:p w14:paraId="4A04136B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1969BC3A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0866B412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3D1DB738" w14:textId="77777777" w:rsidTr="00706E39">
        <w:tc>
          <w:tcPr>
            <w:tcW w:w="1849" w:type="dxa"/>
            <w:shd w:val="clear" w:color="auto" w:fill="FFFFFF" w:themeFill="background1"/>
          </w:tcPr>
          <w:p w14:paraId="722DF7A7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87911130" w:edGrp="everyone" w:colFirst="0" w:colLast="0"/>
            <w:permStart w:id="2020432114" w:edGrp="everyone" w:colFirst="1" w:colLast="1"/>
            <w:permStart w:id="1593128485" w:edGrp="everyone" w:colFirst="2" w:colLast="2"/>
            <w:permEnd w:id="756764050"/>
            <w:permEnd w:id="753669625"/>
            <w:permEnd w:id="1037309971"/>
          </w:p>
        </w:tc>
        <w:tc>
          <w:tcPr>
            <w:tcW w:w="2266" w:type="dxa"/>
            <w:shd w:val="clear" w:color="auto" w:fill="FFFFFF" w:themeFill="background1"/>
          </w:tcPr>
          <w:p w14:paraId="6882C7DD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7C3A4F69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4055F16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5C45DC3B" w14:textId="77777777" w:rsidTr="00706E39">
        <w:tc>
          <w:tcPr>
            <w:tcW w:w="1849" w:type="dxa"/>
            <w:shd w:val="clear" w:color="auto" w:fill="FFFFFF" w:themeFill="background1"/>
          </w:tcPr>
          <w:p w14:paraId="380AAC39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19372287" w:edGrp="everyone" w:colFirst="0" w:colLast="0"/>
            <w:permStart w:id="177756329" w:edGrp="everyone" w:colFirst="1" w:colLast="1"/>
            <w:permStart w:id="1788220042" w:edGrp="everyone" w:colFirst="2" w:colLast="2"/>
            <w:permEnd w:id="1987911130"/>
            <w:permEnd w:id="2020432114"/>
            <w:permEnd w:id="1593128485"/>
          </w:p>
        </w:tc>
        <w:tc>
          <w:tcPr>
            <w:tcW w:w="2266" w:type="dxa"/>
            <w:shd w:val="clear" w:color="auto" w:fill="FFFFFF" w:themeFill="background1"/>
          </w:tcPr>
          <w:p w14:paraId="0C7DC81F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507316B1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6A3A5E70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7D0A7A60" w14:textId="77777777" w:rsidTr="00706E39">
        <w:tc>
          <w:tcPr>
            <w:tcW w:w="1849" w:type="dxa"/>
            <w:shd w:val="clear" w:color="auto" w:fill="FFFFFF" w:themeFill="background1"/>
          </w:tcPr>
          <w:p w14:paraId="7F1EB2B3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42619304" w:edGrp="everyone" w:colFirst="0" w:colLast="0"/>
            <w:permStart w:id="357696351" w:edGrp="everyone" w:colFirst="1" w:colLast="1"/>
            <w:permStart w:id="206901141" w:edGrp="everyone" w:colFirst="2" w:colLast="2"/>
            <w:permEnd w:id="2019372287"/>
            <w:permEnd w:id="177756329"/>
            <w:permEnd w:id="1788220042"/>
          </w:p>
        </w:tc>
        <w:tc>
          <w:tcPr>
            <w:tcW w:w="2266" w:type="dxa"/>
            <w:shd w:val="clear" w:color="auto" w:fill="FFFFFF" w:themeFill="background1"/>
          </w:tcPr>
          <w:p w14:paraId="57BA731D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6DF0391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549897F5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4988DFA4" w14:textId="77777777" w:rsidTr="00706E39">
        <w:tc>
          <w:tcPr>
            <w:tcW w:w="1849" w:type="dxa"/>
            <w:shd w:val="clear" w:color="auto" w:fill="FFFFFF" w:themeFill="background1"/>
          </w:tcPr>
          <w:p w14:paraId="1605B60E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69915831" w:edGrp="everyone" w:colFirst="0" w:colLast="0"/>
            <w:permStart w:id="758062516" w:edGrp="everyone" w:colFirst="1" w:colLast="1"/>
            <w:permStart w:id="1564808008" w:edGrp="everyone" w:colFirst="2" w:colLast="2"/>
            <w:permEnd w:id="1742619304"/>
            <w:permEnd w:id="357696351"/>
            <w:permEnd w:id="206901141"/>
          </w:p>
        </w:tc>
        <w:tc>
          <w:tcPr>
            <w:tcW w:w="2266" w:type="dxa"/>
            <w:shd w:val="clear" w:color="auto" w:fill="FFFFFF" w:themeFill="background1"/>
          </w:tcPr>
          <w:p w14:paraId="7425F041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6E7EDE27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141D77C8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6E00C4D6" w14:textId="77777777" w:rsidTr="00706E39">
        <w:tc>
          <w:tcPr>
            <w:tcW w:w="1849" w:type="dxa"/>
            <w:shd w:val="clear" w:color="auto" w:fill="FFFFFF" w:themeFill="background1"/>
          </w:tcPr>
          <w:p w14:paraId="22F861F5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07875614" w:edGrp="everyone" w:colFirst="0" w:colLast="0"/>
            <w:permStart w:id="1184965942" w:edGrp="everyone" w:colFirst="1" w:colLast="1"/>
            <w:permStart w:id="282741007" w:edGrp="everyone" w:colFirst="2" w:colLast="2"/>
            <w:permEnd w:id="469915831"/>
            <w:permEnd w:id="758062516"/>
            <w:permEnd w:id="1564808008"/>
          </w:p>
        </w:tc>
        <w:tc>
          <w:tcPr>
            <w:tcW w:w="2266" w:type="dxa"/>
            <w:shd w:val="clear" w:color="auto" w:fill="FFFFFF" w:themeFill="background1"/>
          </w:tcPr>
          <w:p w14:paraId="2DD2C381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09A2FAFE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4C838E8E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760513" w:rsidRPr="00760513" w14:paraId="369CE95F" w14:textId="77777777" w:rsidTr="00706E39">
        <w:trPr>
          <w:trHeight w:val="161"/>
        </w:trPr>
        <w:tc>
          <w:tcPr>
            <w:tcW w:w="1849" w:type="dxa"/>
            <w:shd w:val="clear" w:color="auto" w:fill="FFFFFF" w:themeFill="background1"/>
          </w:tcPr>
          <w:p w14:paraId="2E8C2B1F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13854599" w:edGrp="everyone" w:colFirst="0" w:colLast="0"/>
            <w:permStart w:id="214962900" w:edGrp="everyone" w:colFirst="1" w:colLast="1"/>
            <w:permStart w:id="2033600916" w:edGrp="everyone" w:colFirst="2" w:colLast="2"/>
            <w:permEnd w:id="1507875614"/>
            <w:permEnd w:id="1184965942"/>
            <w:permEnd w:id="282741007"/>
          </w:p>
        </w:tc>
        <w:tc>
          <w:tcPr>
            <w:tcW w:w="2266" w:type="dxa"/>
            <w:shd w:val="clear" w:color="auto" w:fill="FFFFFF" w:themeFill="background1"/>
          </w:tcPr>
          <w:p w14:paraId="525F14F5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shd w:val="clear" w:color="auto" w:fill="FFFFFF" w:themeFill="background1"/>
          </w:tcPr>
          <w:p w14:paraId="24B3ECE6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FFFFFF" w:themeFill="background1"/>
          </w:tcPr>
          <w:p w14:paraId="2593EAA1" w14:textId="77777777" w:rsidR="00760513" w:rsidRPr="00760513" w:rsidRDefault="00760513" w:rsidP="00760513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013854599"/>
      <w:permEnd w:id="214962900"/>
      <w:permEnd w:id="2033600916"/>
    </w:tbl>
    <w:p w14:paraId="3CB1B4E8" w14:textId="77777777" w:rsidR="00760513" w:rsidRPr="00760513" w:rsidRDefault="00760513" w:rsidP="00760513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760513" w:rsidRPr="00760513" w14:paraId="724E055E" w14:textId="77777777" w:rsidTr="00706E39">
        <w:tc>
          <w:tcPr>
            <w:tcW w:w="3127" w:type="dxa"/>
            <w:shd w:val="clear" w:color="auto" w:fill="FFFFFF" w:themeFill="background1"/>
          </w:tcPr>
          <w:p w14:paraId="0876087E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422196361" w:edGrp="everyone" w:colFirst="0" w:colLast="0"/>
            <w:permStart w:id="2062353751" w:edGrp="everyone" w:colFirst="1" w:colLast="1"/>
            <w:permStart w:id="337525203" w:edGrp="everyone" w:colFirst="2" w:colLast="2"/>
            <w:r w:rsidRPr="00760513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333085F1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760513">
              <w:rPr>
                <w:rFonts w:asciiTheme="minorBidi" w:hAnsiTheme="minorBidi"/>
                <w:b/>
                <w:bCs/>
              </w:rPr>
              <w:t>Signature:</w:t>
            </w:r>
          </w:p>
          <w:p w14:paraId="678F42EB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7E071F70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760513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422196361"/>
      <w:permEnd w:id="2062353751"/>
      <w:permEnd w:id="337525203"/>
    </w:tbl>
    <w:p w14:paraId="3630E6C1" w14:textId="77777777" w:rsidR="00760513" w:rsidRPr="00760513" w:rsidRDefault="00760513" w:rsidP="00760513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760513" w:rsidRPr="00760513" w14:paraId="68FD3548" w14:textId="77777777" w:rsidTr="00706E39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0D113A7B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76051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760513" w:rsidRPr="00760513" w14:paraId="1CEF4690" w14:textId="77777777" w:rsidTr="00706E39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1F8A0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303499144" w:edGrp="everyone" w:colFirst="0" w:colLast="0"/>
            <w:r w:rsidRPr="0076051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1DBFA6C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F22FB71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C1501B5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760513" w:rsidRPr="00760513" w14:paraId="585AD1BE" w14:textId="77777777" w:rsidTr="00706E39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2B292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278408658" w:edGrp="everyone" w:colFirst="0" w:colLast="0"/>
            <w:permStart w:id="1153384326" w:edGrp="everyone" w:colFirst="1" w:colLast="1"/>
            <w:permStart w:id="2087588434" w:edGrp="everyone" w:colFirst="2" w:colLast="2"/>
            <w:permEnd w:id="303499144"/>
            <w:r w:rsidRPr="00760513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3D9E" w14:textId="77777777" w:rsidR="00760513" w:rsidRPr="00760513" w:rsidRDefault="00760513" w:rsidP="00760513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</w:rPr>
            </w:pPr>
            <w:r w:rsidRPr="00760513">
              <w:rPr>
                <w:rFonts w:asciiTheme="minorBidi" w:hAnsiTheme="minorBidi"/>
                <w:b/>
                <w:bCs/>
              </w:rPr>
              <w:t>Signature:</w:t>
            </w:r>
          </w:p>
          <w:p w14:paraId="1FFDA12E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1FD3" w14:textId="77777777" w:rsidR="00760513" w:rsidRPr="00760513" w:rsidRDefault="00760513" w:rsidP="00760513">
            <w:pPr>
              <w:bidi/>
              <w:spacing w:line="276" w:lineRule="auto"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760513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78408658"/>
      <w:permEnd w:id="1153384326"/>
      <w:permEnd w:id="2087588434"/>
    </w:tbl>
    <w:p w14:paraId="2F2D5C09" w14:textId="77777777" w:rsidR="00760513" w:rsidRPr="00760513" w:rsidRDefault="00760513" w:rsidP="00760513">
      <w:pPr>
        <w:rPr>
          <w:rFonts w:asciiTheme="minorBidi" w:hAnsiTheme="minorBidi"/>
          <w:rtl/>
        </w:rPr>
      </w:pPr>
    </w:p>
    <w:p w14:paraId="0CBA3AB8" w14:textId="6455E50F" w:rsidR="00EE6A52" w:rsidRPr="00760513" w:rsidRDefault="00EE6A52" w:rsidP="00760513">
      <w:pPr>
        <w:rPr>
          <w:rFonts w:asciiTheme="minorBidi" w:hAnsiTheme="minorBidi"/>
          <w:szCs w:val="20"/>
          <w:rtl/>
        </w:rPr>
      </w:pPr>
    </w:p>
    <w:sectPr w:rsidR="00EE6A52" w:rsidRPr="00760513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279F2" w14:textId="77777777" w:rsidR="00C37DD1" w:rsidRDefault="00C37DD1" w:rsidP="00B55D98">
      <w:pPr>
        <w:spacing w:after="0" w:line="240" w:lineRule="auto"/>
      </w:pPr>
      <w:r>
        <w:separator/>
      </w:r>
    </w:p>
  </w:endnote>
  <w:endnote w:type="continuationSeparator" w:id="0">
    <w:p w14:paraId="027CF4CB" w14:textId="77777777" w:rsidR="00C37DD1" w:rsidRDefault="00C37DD1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247E1" w14:textId="77777777" w:rsidR="00E37A16" w:rsidRDefault="00E37A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5A500323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760513">
            <w:rPr>
              <w:rFonts w:asciiTheme="minorBidi" w:hAnsiTheme="minorBidi"/>
              <w:sz w:val="16"/>
              <w:szCs w:val="16"/>
            </w:rPr>
            <w:t>am</w:t>
          </w:r>
          <w:bookmarkEnd w:id="0"/>
        </w:p>
      </w:tc>
      <w:tc>
        <w:tcPr>
          <w:tcW w:w="3587" w:type="dxa"/>
        </w:tcPr>
        <w:p w14:paraId="5C9CEADF" w14:textId="628FF055" w:rsidR="00E51168" w:rsidRPr="00E51168" w:rsidRDefault="00E51168" w:rsidP="00D77528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92584">
            <w:rPr>
              <w:rFonts w:asciiTheme="minorBidi" w:hAnsiTheme="minorBidi"/>
              <w:sz w:val="16"/>
              <w:szCs w:val="16"/>
            </w:rPr>
            <w:t>0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D77528">
            <w:rPr>
              <w:rFonts w:asciiTheme="minorBidi" w:hAnsiTheme="minorBidi"/>
              <w:sz w:val="16"/>
              <w:szCs w:val="16"/>
            </w:rPr>
            <w:t>October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D77528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71DB0050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37A16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37A16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965AF" w14:textId="77777777" w:rsidR="00E37A16" w:rsidRDefault="00E37A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FA7B6" w14:textId="77777777" w:rsidR="00C37DD1" w:rsidRDefault="00C37DD1" w:rsidP="00B55D98">
      <w:pPr>
        <w:spacing w:after="0" w:line="240" w:lineRule="auto"/>
      </w:pPr>
      <w:r>
        <w:separator/>
      </w:r>
    </w:p>
  </w:footnote>
  <w:footnote w:type="continuationSeparator" w:id="0">
    <w:p w14:paraId="1FD7FF5F" w14:textId="77777777" w:rsidR="00C37DD1" w:rsidRDefault="00C37DD1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DB880" w14:textId="77777777" w:rsidR="00E37A16" w:rsidRDefault="00E37A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CAFE4" w14:textId="77777777" w:rsidR="00E37A16" w:rsidRDefault="00E37A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A36BB"/>
    <w:multiLevelType w:val="hybridMultilevel"/>
    <w:tmpl w:val="AA3E8466"/>
    <w:lvl w:ilvl="0" w:tplc="3F8C64F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13563"/>
    <w:multiLevelType w:val="hybridMultilevel"/>
    <w:tmpl w:val="AF4EF230"/>
    <w:lvl w:ilvl="0" w:tplc="41CC81DA">
      <w:start w:val="1"/>
      <w:numFmt w:val="decimal"/>
      <w:lvlText w:val="%1.5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E5ECB"/>
    <w:multiLevelType w:val="hybridMultilevel"/>
    <w:tmpl w:val="A86A59D8"/>
    <w:lvl w:ilvl="0" w:tplc="115A11CC">
      <w:start w:val="1"/>
      <w:numFmt w:val="decimal"/>
      <w:lvlText w:val="%1.8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62466E"/>
    <w:multiLevelType w:val="hybridMultilevel"/>
    <w:tmpl w:val="4E86C850"/>
    <w:lvl w:ilvl="0" w:tplc="B3F446BE">
      <w:start w:val="1"/>
      <w:numFmt w:val="decimal"/>
      <w:lvlText w:val="%1.6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306D5B"/>
    <w:multiLevelType w:val="hybridMultilevel"/>
    <w:tmpl w:val="07C09352"/>
    <w:lvl w:ilvl="0" w:tplc="3F8C64F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C11A4F"/>
    <w:multiLevelType w:val="hybridMultilevel"/>
    <w:tmpl w:val="18B67864"/>
    <w:lvl w:ilvl="0" w:tplc="CF54463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8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FB1F78"/>
    <w:multiLevelType w:val="hybridMultilevel"/>
    <w:tmpl w:val="115A2EAE"/>
    <w:lvl w:ilvl="0" w:tplc="FD42837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9058A"/>
    <w:multiLevelType w:val="hybridMultilevel"/>
    <w:tmpl w:val="830E463A"/>
    <w:lvl w:ilvl="0" w:tplc="AAB2FE70">
      <w:start w:val="1"/>
      <w:numFmt w:val="decimal"/>
      <w:lvlText w:val="%1.7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120D8"/>
    <w:multiLevelType w:val="hybridMultilevel"/>
    <w:tmpl w:val="07F215E6"/>
    <w:lvl w:ilvl="0" w:tplc="AD147AAE">
      <w:start w:val="1"/>
      <w:numFmt w:val="decimal"/>
      <w:lvlText w:val="%1.4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141B47"/>
    <w:multiLevelType w:val="hybridMultilevel"/>
    <w:tmpl w:val="D024A6D4"/>
    <w:lvl w:ilvl="0" w:tplc="61AC5E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9"/>
  </w:num>
  <w:num w:numId="3">
    <w:abstractNumId w:val="10"/>
  </w:num>
  <w:num w:numId="4">
    <w:abstractNumId w:val="24"/>
  </w:num>
  <w:num w:numId="5">
    <w:abstractNumId w:val="29"/>
  </w:num>
  <w:num w:numId="6">
    <w:abstractNumId w:val="27"/>
  </w:num>
  <w:num w:numId="7">
    <w:abstractNumId w:val="27"/>
  </w:num>
  <w:num w:numId="8">
    <w:abstractNumId w:val="10"/>
  </w:num>
  <w:num w:numId="9">
    <w:abstractNumId w:val="24"/>
  </w:num>
  <w:num w:numId="10">
    <w:abstractNumId w:val="1"/>
  </w:num>
  <w:num w:numId="11">
    <w:abstractNumId w:val="4"/>
  </w:num>
  <w:num w:numId="12">
    <w:abstractNumId w:val="36"/>
  </w:num>
  <w:num w:numId="13">
    <w:abstractNumId w:val="37"/>
  </w:num>
  <w:num w:numId="14">
    <w:abstractNumId w:val="17"/>
  </w:num>
  <w:num w:numId="15">
    <w:abstractNumId w:val="20"/>
  </w:num>
  <w:num w:numId="16">
    <w:abstractNumId w:val="12"/>
  </w:num>
  <w:num w:numId="17">
    <w:abstractNumId w:val="31"/>
  </w:num>
  <w:num w:numId="18">
    <w:abstractNumId w:val="3"/>
  </w:num>
  <w:num w:numId="19">
    <w:abstractNumId w:val="23"/>
  </w:num>
  <w:num w:numId="20">
    <w:abstractNumId w:val="19"/>
  </w:num>
  <w:num w:numId="21">
    <w:abstractNumId w:val="33"/>
  </w:num>
  <w:num w:numId="22">
    <w:abstractNumId w:val="9"/>
  </w:num>
  <w:num w:numId="23">
    <w:abstractNumId w:val="28"/>
  </w:num>
  <w:num w:numId="24">
    <w:abstractNumId w:val="7"/>
  </w:num>
  <w:num w:numId="25">
    <w:abstractNumId w:val="14"/>
  </w:num>
  <w:num w:numId="26">
    <w:abstractNumId w:val="22"/>
  </w:num>
  <w:num w:numId="27">
    <w:abstractNumId w:val="8"/>
  </w:num>
  <w:num w:numId="28">
    <w:abstractNumId w:val="18"/>
  </w:num>
  <w:num w:numId="29">
    <w:abstractNumId w:val="15"/>
  </w:num>
  <w:num w:numId="30">
    <w:abstractNumId w:val="0"/>
  </w:num>
  <w:num w:numId="31">
    <w:abstractNumId w:val="21"/>
  </w:num>
  <w:num w:numId="32">
    <w:abstractNumId w:val="35"/>
  </w:num>
  <w:num w:numId="33">
    <w:abstractNumId w:val="34"/>
  </w:num>
  <w:num w:numId="34">
    <w:abstractNumId w:val="30"/>
  </w:num>
  <w:num w:numId="35">
    <w:abstractNumId w:val="5"/>
  </w:num>
  <w:num w:numId="36">
    <w:abstractNumId w:val="11"/>
  </w:num>
  <w:num w:numId="37">
    <w:abstractNumId w:val="26"/>
  </w:num>
  <w:num w:numId="38">
    <w:abstractNumId w:val="6"/>
  </w:num>
  <w:num w:numId="39">
    <w:abstractNumId w:val="38"/>
  </w:num>
  <w:num w:numId="40">
    <w:abstractNumId w:val="2"/>
  </w:num>
  <w:num w:numId="41">
    <w:abstractNumId w:val="32"/>
  </w:num>
  <w:num w:numId="42">
    <w:abstractNumId w:val="25"/>
  </w:num>
  <w:num w:numId="43">
    <w:abstractNumId w:val="16"/>
  </w:num>
  <w:num w:numId="44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enforcement="1" w:cryptProviderType="rsaAES" w:cryptAlgorithmClass="hash" w:cryptAlgorithmType="typeAny" w:cryptAlgorithmSid="14" w:cryptSpinCount="100000" w:hash="rwaj+jFFUlqCH/fly6qtftDd/NmeSncG75l3whMusnlxN+RlO8loseoZ8OTJ5MhDYitAVOiNcjprCx7ZzcNQjQ==" w:salt="0Ksnfw0Ypw82uzDKwbRE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D1D95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695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A1710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3A5F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2307"/>
    <w:rsid w:val="005973B8"/>
    <w:rsid w:val="005A1FC4"/>
    <w:rsid w:val="005D56C2"/>
    <w:rsid w:val="005E4F20"/>
    <w:rsid w:val="005E5055"/>
    <w:rsid w:val="005F46DC"/>
    <w:rsid w:val="005F59FD"/>
    <w:rsid w:val="00611D27"/>
    <w:rsid w:val="006245D9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60513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107F"/>
    <w:rsid w:val="008C3A34"/>
    <w:rsid w:val="008D7933"/>
    <w:rsid w:val="008E1016"/>
    <w:rsid w:val="008E48F8"/>
    <w:rsid w:val="008E73F9"/>
    <w:rsid w:val="008F1F37"/>
    <w:rsid w:val="008F2031"/>
    <w:rsid w:val="008F24C8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41B67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37DD1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77528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2935"/>
    <w:rsid w:val="00E2732D"/>
    <w:rsid w:val="00E37A16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92584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56B6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next w:val="TableGrid"/>
    <w:uiPriority w:val="59"/>
    <w:rsid w:val="00FF56B6"/>
    <w:pPr>
      <w:spacing w:after="0" w:line="240" w:lineRule="auto"/>
    </w:pPr>
    <w:rPr>
      <w:rFonts w:cs="Times New Roman"/>
      <w:lang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am, قائمة التفتيش للمنازل العائم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CF99C4F4-3AFE-4EA6-8B1A-3B663AD37488}"/>
</file>

<file path=customXml/itemProps2.xml><?xml version="1.0" encoding="utf-8"?>
<ds:datastoreItem xmlns:ds="http://schemas.openxmlformats.org/officeDocument/2006/customXml" ds:itemID="{363E9DC7-600B-4068-9670-B6F7E996F8B1}"/>
</file>

<file path=customXml/itemProps3.xml><?xml version="1.0" encoding="utf-8"?>
<ds:datastoreItem xmlns:ds="http://schemas.openxmlformats.org/officeDocument/2006/customXml" ds:itemID="{3AC19E20-1143-4499-AF8F-90E4E146A9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74</Words>
  <Characters>5556</Characters>
  <Application>Microsoft Office Word</Application>
  <DocSecurity>8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am, Inspection Checklist for Floating Home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6:08:00Z</dcterms:created>
  <dcterms:modified xsi:type="dcterms:W3CDTF">2024-05-01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